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4"/>
          <w:szCs w:val="24"/>
        </w:rPr>
      </w:pPr>
      <w:r>
        <w:rPr>
          <w:rFonts w:ascii="Times-Roman" w:hAnsi="Times-Roman" w:cs="Times-Roman"/>
          <w:sz w:val="24"/>
          <w:szCs w:val="24"/>
        </w:rPr>
        <w:t>Name ______</w:t>
      </w:r>
      <w:r w:rsidR="00BB4D5B">
        <w:rPr>
          <w:rFonts w:ascii="Times-Roman" w:hAnsi="Times-Roman" w:cs="Times-Roman"/>
          <w:sz w:val="24"/>
          <w:szCs w:val="24"/>
        </w:rPr>
        <w:t>____________________________ Pd</w:t>
      </w:r>
      <w:bookmarkStart w:id="0" w:name="_GoBack"/>
      <w:bookmarkEnd w:id="0"/>
      <w:r>
        <w:rPr>
          <w:rFonts w:ascii="Times-Roman" w:hAnsi="Times-Roman" w:cs="Times-Roman"/>
          <w:sz w:val="24"/>
          <w:szCs w:val="24"/>
        </w:rPr>
        <w:t xml:space="preserve"> ______ Date _______________</w:t>
      </w:r>
    </w:p>
    <w:p w:rsid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1D0CA38t00" w:hAnsi="TTE1D0CA38t00" w:cs="TTE1D0CA38t00"/>
          <w:sz w:val="24"/>
          <w:szCs w:val="24"/>
        </w:rPr>
      </w:pPr>
      <w:r>
        <w:rPr>
          <w:rFonts w:ascii="TTE1D0CA38t00" w:hAnsi="TTE1D0CA38t00" w:cs="TTE1D0CA38t00"/>
          <w:sz w:val="24"/>
          <w:szCs w:val="24"/>
        </w:rPr>
        <w:t>DNA Replication Review Worksheet</w:t>
      </w:r>
    </w:p>
    <w:p w:rsidR="00BB4D5B" w:rsidRDefault="00BB4D5B" w:rsidP="00085B54">
      <w:pPr>
        <w:autoSpaceDE w:val="0"/>
        <w:autoSpaceDN w:val="0"/>
        <w:adjustRightInd w:val="0"/>
        <w:spacing w:after="0" w:line="240" w:lineRule="auto"/>
        <w:rPr>
          <w:rFonts w:ascii="TTE1D0CA38t00" w:hAnsi="TTE1D0CA38t00" w:cs="TTE1D0CA38t00"/>
          <w:sz w:val="24"/>
          <w:szCs w:val="24"/>
        </w:rPr>
      </w:pPr>
    </w:p>
    <w:p w:rsidR="00BB4D5B" w:rsidRPr="00BB4D5B" w:rsidRDefault="00BB4D5B" w:rsidP="00BB4D5B">
      <w:pPr>
        <w:autoSpaceDE w:val="0"/>
        <w:autoSpaceDN w:val="0"/>
        <w:adjustRightInd w:val="0"/>
        <w:spacing w:after="0" w:line="240" w:lineRule="auto"/>
        <w:jc w:val="center"/>
        <w:rPr>
          <w:rFonts w:ascii="TTE1D0CA38t00" w:hAnsi="TTE1D0CA38t00" w:cs="TTE1D0CA38t00"/>
          <w:b/>
          <w:sz w:val="36"/>
          <w:szCs w:val="36"/>
          <w:u w:val="single"/>
        </w:rPr>
      </w:pPr>
      <w:r w:rsidRPr="00BB4D5B">
        <w:rPr>
          <w:rFonts w:ascii="TTE1D0CA38t00" w:hAnsi="TTE1D0CA38t00" w:cs="TTE1D0CA38t00"/>
          <w:b/>
          <w:sz w:val="36"/>
          <w:szCs w:val="36"/>
          <w:u w:val="single"/>
        </w:rPr>
        <w:t>Answer each question in proper complete sentences</w:t>
      </w:r>
    </w:p>
    <w:p w:rsid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1D0CA38t00" w:hAnsi="TTE1D0CA38t00" w:cs="TTE1D0CA38t00"/>
          <w:sz w:val="24"/>
          <w:szCs w:val="24"/>
        </w:rPr>
      </w:pPr>
    </w:p>
    <w:p w:rsid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1D0CA38t00" w:hAnsi="TTE1D0CA38t00" w:cs="TTE1D0CA38t00"/>
          <w:sz w:val="24"/>
          <w:szCs w:val="24"/>
        </w:rPr>
      </w:pPr>
    </w:p>
    <w:p w:rsidR="00085B54" w:rsidRDefault="00085B54" w:rsidP="00085B5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  <w:r w:rsidRPr="00085B54">
        <w:rPr>
          <w:rFonts w:ascii="TTE2AA7318t00" w:hAnsi="TTE2AA7318t00" w:cs="TTE2AA7318t00"/>
          <w:sz w:val="24"/>
          <w:szCs w:val="24"/>
        </w:rPr>
        <w:t>What does DNA stand for?</w:t>
      </w:r>
    </w:p>
    <w:p w:rsidR="00BB4D5B" w:rsidRDefault="00BB4D5B" w:rsidP="00BB4D5B">
      <w:pPr>
        <w:pStyle w:val="ListParagraph"/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P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P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Pr="00085B54" w:rsidRDefault="00085B54" w:rsidP="00085B5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  <w:r w:rsidRPr="00085B54">
        <w:rPr>
          <w:rFonts w:ascii="TTE2AA7318t00" w:hAnsi="TTE2AA7318t00" w:cs="TTE2AA7318t00"/>
          <w:sz w:val="24"/>
          <w:szCs w:val="24"/>
        </w:rPr>
        <w:t>What is DNA’s primary function?</w:t>
      </w:r>
    </w:p>
    <w:p w:rsid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P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Default="00BB4D5B" w:rsidP="00085B5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  <w:r>
        <w:rPr>
          <w:rFonts w:ascii="TTE2AA7318t00" w:hAnsi="TTE2AA7318t00" w:cs="TTE2AA7318t00"/>
          <w:sz w:val="24"/>
          <w:szCs w:val="24"/>
        </w:rPr>
        <w:t xml:space="preserve">What biomolecules are </w:t>
      </w:r>
      <w:r w:rsidR="00085B54" w:rsidRPr="00085B54">
        <w:rPr>
          <w:rFonts w:ascii="TTE2AA7318t00" w:hAnsi="TTE2AA7318t00" w:cs="TTE2AA7318t00"/>
          <w:sz w:val="24"/>
          <w:szCs w:val="24"/>
        </w:rPr>
        <w:t>DNA</w:t>
      </w:r>
      <w:r>
        <w:rPr>
          <w:rFonts w:ascii="TTE2AA7318t00" w:hAnsi="TTE2AA7318t00" w:cs="TTE2AA7318t00"/>
          <w:sz w:val="24"/>
          <w:szCs w:val="24"/>
        </w:rPr>
        <w:t xml:space="preserve"> made up of</w:t>
      </w:r>
      <w:r w:rsidR="00085B54" w:rsidRPr="00085B54">
        <w:rPr>
          <w:rFonts w:ascii="TTE2AA7318t00" w:hAnsi="TTE2AA7318t00" w:cs="TTE2AA7318t00"/>
          <w:sz w:val="24"/>
          <w:szCs w:val="24"/>
        </w:rPr>
        <w:t>?</w:t>
      </w:r>
    </w:p>
    <w:p w:rsidR="00BB4D5B" w:rsidRDefault="00BB4D5B" w:rsidP="00BB4D5B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BB4D5B" w:rsidRDefault="00BB4D5B" w:rsidP="00BB4D5B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BB4D5B" w:rsidRDefault="00BB4D5B" w:rsidP="00BB4D5B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BB4D5B" w:rsidRDefault="00BB4D5B" w:rsidP="00BB4D5B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BB4D5B" w:rsidRPr="00BB4D5B" w:rsidRDefault="00BB4D5B" w:rsidP="00BB4D5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  <w:r>
        <w:rPr>
          <w:rFonts w:ascii="TTE2AA7318t00" w:hAnsi="TTE2AA7318t00" w:cs="TTE2AA7318t00"/>
          <w:sz w:val="24"/>
          <w:szCs w:val="24"/>
        </w:rPr>
        <w:t>What is the name of the monomer of that biomolecule?</w:t>
      </w:r>
    </w:p>
    <w:p w:rsidR="00BB4D5B" w:rsidRPr="00BB4D5B" w:rsidRDefault="00BB4D5B" w:rsidP="00BB4D5B">
      <w:pPr>
        <w:autoSpaceDE w:val="0"/>
        <w:autoSpaceDN w:val="0"/>
        <w:adjustRightInd w:val="0"/>
        <w:spacing w:after="0" w:line="240" w:lineRule="auto"/>
        <w:ind w:left="360"/>
        <w:rPr>
          <w:rFonts w:ascii="TTE2AA7318t00" w:hAnsi="TTE2AA7318t00" w:cs="TTE2AA7318t00"/>
          <w:sz w:val="24"/>
          <w:szCs w:val="24"/>
        </w:rPr>
      </w:pPr>
    </w:p>
    <w:p w:rsidR="00BB4D5B" w:rsidRPr="00BB4D5B" w:rsidRDefault="00BB4D5B" w:rsidP="00BB4D5B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P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Default="00BB4D5B" w:rsidP="00085B5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  <w:r>
        <w:rPr>
          <w:rFonts w:ascii="TTE2AA7318t00" w:hAnsi="TTE2AA7318t00" w:cs="TTE2AA7318t00"/>
          <w:sz w:val="24"/>
          <w:szCs w:val="24"/>
        </w:rPr>
        <w:t>Sketch and label each part of the</w:t>
      </w:r>
      <w:r w:rsidR="00085B54" w:rsidRPr="00085B54">
        <w:rPr>
          <w:rFonts w:ascii="TTE2AA7318t00" w:hAnsi="TTE2AA7318t00" w:cs="TTE2AA7318t00"/>
          <w:sz w:val="24"/>
          <w:szCs w:val="24"/>
        </w:rPr>
        <w:t xml:space="preserve"> DNA nucleotide</w:t>
      </w:r>
      <w:r w:rsidR="00085B54">
        <w:rPr>
          <w:rFonts w:ascii="TTE2AA7318t00" w:hAnsi="TTE2AA7318t00" w:cs="TTE2AA7318t00"/>
          <w:sz w:val="24"/>
          <w:szCs w:val="24"/>
        </w:rPr>
        <w:t>.</w:t>
      </w:r>
    </w:p>
    <w:p w:rsidR="00085B54" w:rsidRDefault="00085B54" w:rsidP="00085B54">
      <w:pPr>
        <w:pStyle w:val="ListParagraph"/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Default="00085B54" w:rsidP="00085B54">
      <w:pPr>
        <w:pStyle w:val="ListParagraph"/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Default="00085B54" w:rsidP="00085B54">
      <w:pPr>
        <w:pStyle w:val="ListParagraph"/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Default="00085B54" w:rsidP="00085B54">
      <w:pPr>
        <w:pStyle w:val="ListParagraph"/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Pr="00085B54" w:rsidRDefault="00085B54" w:rsidP="00085B54">
      <w:pPr>
        <w:pStyle w:val="ListParagraph"/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Pr="00085B54" w:rsidRDefault="00085B54" w:rsidP="00085B54">
      <w:pPr>
        <w:pStyle w:val="ListParagraph"/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Default="00085B54" w:rsidP="00085B5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  <w:r w:rsidRPr="00085B54">
        <w:rPr>
          <w:rFonts w:ascii="TTE2AA7318t00" w:hAnsi="TTE2AA7318t00" w:cs="TTE2AA7318t00"/>
          <w:sz w:val="24"/>
          <w:szCs w:val="24"/>
        </w:rPr>
        <w:t>Name the 4 nitrogen bases on DNA.</w:t>
      </w:r>
    </w:p>
    <w:p w:rsidR="00BB4D5B" w:rsidRDefault="00BB4D5B" w:rsidP="00BB4D5B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BB4D5B" w:rsidRDefault="00BB4D5B" w:rsidP="00BB4D5B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BB4D5B" w:rsidRDefault="00BB4D5B" w:rsidP="00BB4D5B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BB4D5B" w:rsidRDefault="00BB4D5B" w:rsidP="00BB4D5B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BB4D5B" w:rsidRPr="00BB4D5B" w:rsidRDefault="00BB4D5B" w:rsidP="00BB4D5B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BB4D5B" w:rsidRDefault="00BB4D5B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P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Default="00BB4D5B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  <w:proofErr w:type="gramStart"/>
      <w:r>
        <w:rPr>
          <w:rFonts w:ascii="TTE2AA7318t00" w:hAnsi="TTE2AA7318t00" w:cs="TTE2AA7318t00"/>
          <w:sz w:val="24"/>
          <w:szCs w:val="24"/>
        </w:rPr>
        <w:t>7</w:t>
      </w:r>
      <w:r w:rsidR="00085B54">
        <w:rPr>
          <w:rFonts w:ascii="TTE2AA7318t00" w:hAnsi="TTE2AA7318t00" w:cs="TTE2AA7318t00"/>
          <w:sz w:val="24"/>
          <w:szCs w:val="24"/>
        </w:rPr>
        <w:t>.Who</w:t>
      </w:r>
      <w:proofErr w:type="gramEnd"/>
      <w:r w:rsidR="00085B54">
        <w:rPr>
          <w:rFonts w:ascii="TTE2AA7318t00" w:hAnsi="TTE2AA7318t00" w:cs="TTE2AA7318t00"/>
          <w:sz w:val="24"/>
          <w:szCs w:val="24"/>
        </w:rPr>
        <w:t xml:space="preserve"> is responsible for determining the structure of the DNA molecule &amp; in what year</w:t>
      </w:r>
    </w:p>
    <w:p w:rsid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  <w:proofErr w:type="gramStart"/>
      <w:r>
        <w:rPr>
          <w:rFonts w:ascii="TTE2AA7318t00" w:hAnsi="TTE2AA7318t00" w:cs="TTE2AA7318t00"/>
          <w:sz w:val="24"/>
          <w:szCs w:val="24"/>
        </w:rPr>
        <w:t>was</w:t>
      </w:r>
      <w:proofErr w:type="gramEnd"/>
      <w:r>
        <w:rPr>
          <w:rFonts w:ascii="TTE2AA7318t00" w:hAnsi="TTE2AA7318t00" w:cs="TTE2AA7318t00"/>
          <w:sz w:val="24"/>
          <w:szCs w:val="24"/>
        </w:rPr>
        <w:t xml:space="preserve"> this done?</w:t>
      </w:r>
    </w:p>
    <w:p w:rsid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BB4D5B" w:rsidRDefault="00BB4D5B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  <w:r>
        <w:rPr>
          <w:rFonts w:ascii="TTE2AA7318t00" w:hAnsi="TTE2AA7318t00" w:cs="TTE2AA7318t00"/>
          <w:sz w:val="24"/>
          <w:szCs w:val="24"/>
        </w:rPr>
        <w:t>12. The model of DNA is known as a ____________________________ because it is</w:t>
      </w:r>
    </w:p>
    <w:p w:rsid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  <w:proofErr w:type="gramStart"/>
      <w:r>
        <w:rPr>
          <w:rFonts w:ascii="TTE2AA7318t00" w:hAnsi="TTE2AA7318t00" w:cs="TTE2AA7318t00"/>
          <w:sz w:val="24"/>
          <w:szCs w:val="24"/>
        </w:rPr>
        <w:t>composed</w:t>
      </w:r>
      <w:proofErr w:type="gramEnd"/>
      <w:r>
        <w:rPr>
          <w:rFonts w:ascii="TTE2AA7318t00" w:hAnsi="TTE2AA7318t00" w:cs="TTE2AA7318t00"/>
          <w:sz w:val="24"/>
          <w:szCs w:val="24"/>
        </w:rPr>
        <w:t xml:space="preserve"> of two ___________________ chains wrapped around each other.</w:t>
      </w:r>
    </w:p>
    <w:p w:rsid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  <w:r>
        <w:rPr>
          <w:rFonts w:ascii="TTE2AA7318t00" w:hAnsi="TTE2AA7318t00" w:cs="TTE2AA7318t00"/>
          <w:sz w:val="24"/>
          <w:szCs w:val="24"/>
        </w:rPr>
        <w:t>13. What makes up the sides "backbone" of a DNA molecule?</w:t>
      </w:r>
    </w:p>
    <w:p w:rsid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Default="00BB4D5B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  <w:r>
        <w:rPr>
          <w:rFonts w:ascii="TTE2AA7318t00" w:hAnsi="TTE2AA7318t00" w:cs="TTE2AA7318t00"/>
          <w:sz w:val="24"/>
          <w:szCs w:val="24"/>
        </w:rPr>
        <w:t xml:space="preserve">14. What makes up the steps, “rungs” </w:t>
      </w:r>
      <w:r w:rsidR="00085B54">
        <w:rPr>
          <w:rFonts w:ascii="TTE2AA7318t00" w:hAnsi="TTE2AA7318t00" w:cs="TTE2AA7318t00"/>
          <w:sz w:val="24"/>
          <w:szCs w:val="24"/>
        </w:rPr>
        <w:t>of a DNA molecule?</w:t>
      </w:r>
    </w:p>
    <w:p w:rsid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  <w:r>
        <w:rPr>
          <w:rFonts w:ascii="TTE2AA7318t00" w:hAnsi="TTE2AA7318t00" w:cs="TTE2AA7318t00"/>
          <w:sz w:val="24"/>
          <w:szCs w:val="24"/>
        </w:rPr>
        <w:t>15. How did Rosalind Franklin contribute to determining the structure of DNA?</w:t>
      </w:r>
    </w:p>
    <w:p w:rsidR="00BB4D5B" w:rsidRDefault="00BB4D5B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BB4D5B" w:rsidRDefault="00BB4D5B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BB4D5B" w:rsidRDefault="00BB4D5B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BB4D5B" w:rsidRDefault="00BB4D5B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BB4D5B" w:rsidRDefault="00BB4D5B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  <w:r>
        <w:rPr>
          <w:rFonts w:ascii="TTE2AA7318t00" w:hAnsi="TTE2AA7318t00" w:cs="TTE2AA7318t00"/>
          <w:sz w:val="24"/>
          <w:szCs w:val="24"/>
        </w:rPr>
        <w:t>16. What type of bonds holds the DNA bases together? Are they strong or weak bonds?</w:t>
      </w:r>
    </w:p>
    <w:p w:rsidR="00BB4D5B" w:rsidRDefault="00BB4D5B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BB4D5B" w:rsidRDefault="00BB4D5B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BB4D5B" w:rsidRDefault="00BB4D5B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Default="00BB4D5B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  <w:r>
        <w:rPr>
          <w:rFonts w:ascii="TTE2AA7318t00" w:hAnsi="TTE2AA7318t00" w:cs="TTE2AA7318t00"/>
          <w:sz w:val="24"/>
          <w:szCs w:val="24"/>
        </w:rPr>
        <w:t>17</w:t>
      </w:r>
      <w:r w:rsidR="00085B54">
        <w:rPr>
          <w:rFonts w:ascii="TTE2AA7318t00" w:hAnsi="TTE2AA7318t00" w:cs="TTE2AA7318t00"/>
          <w:sz w:val="24"/>
          <w:szCs w:val="24"/>
        </w:rPr>
        <w:t>. Name the complementary base pairs on DNA.</w:t>
      </w:r>
    </w:p>
    <w:p w:rsidR="00BB4D5B" w:rsidRDefault="00BB4D5B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BB4D5B" w:rsidRDefault="00BB4D5B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BB4D5B" w:rsidRDefault="00BB4D5B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BB4D5B" w:rsidRDefault="00BB4D5B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BB4D5B" w:rsidRDefault="00BB4D5B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Default="00BB4D5B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  <w:r>
        <w:rPr>
          <w:rFonts w:ascii="TTE2AA7318t00" w:hAnsi="TTE2AA7318t00" w:cs="TTE2AA7318t00"/>
          <w:sz w:val="24"/>
          <w:szCs w:val="24"/>
        </w:rPr>
        <w:t>18</w:t>
      </w:r>
      <w:r w:rsidR="00085B54">
        <w:rPr>
          <w:rFonts w:ascii="TTE2AA7318t00" w:hAnsi="TTE2AA7318t00" w:cs="TTE2AA7318t00"/>
          <w:sz w:val="24"/>
          <w:szCs w:val="24"/>
        </w:rPr>
        <w:t>. Why must DNA be able to make copies of itself?</w:t>
      </w:r>
    </w:p>
    <w:p w:rsidR="00BB4D5B" w:rsidRDefault="00BB4D5B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BB4D5B" w:rsidRDefault="00BB4D5B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Default="00BB4D5B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  <w:r>
        <w:rPr>
          <w:rFonts w:ascii="TTE2AA7318t00" w:hAnsi="TTE2AA7318t00" w:cs="TTE2AA7318t00"/>
          <w:sz w:val="24"/>
          <w:szCs w:val="24"/>
        </w:rPr>
        <w:t>19</w:t>
      </w:r>
      <w:r w:rsidR="00085B54">
        <w:rPr>
          <w:rFonts w:ascii="TTE2AA7318t00" w:hAnsi="TTE2AA7318t00" w:cs="TTE2AA7318t00"/>
          <w:sz w:val="24"/>
          <w:szCs w:val="24"/>
        </w:rPr>
        <w:t>. Define DNA replication.</w:t>
      </w:r>
    </w:p>
    <w:p w:rsid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Default="00BB4D5B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  <w:r>
        <w:rPr>
          <w:rFonts w:ascii="TTE2AA7318t00" w:hAnsi="TTE2AA7318t00" w:cs="TTE2AA7318t00"/>
          <w:sz w:val="24"/>
          <w:szCs w:val="24"/>
        </w:rPr>
        <w:t>20</w:t>
      </w:r>
      <w:r w:rsidR="00085B54">
        <w:rPr>
          <w:rFonts w:ascii="TTE2AA7318t00" w:hAnsi="TTE2AA7318t00" w:cs="TTE2AA7318t00"/>
          <w:sz w:val="24"/>
          <w:szCs w:val="24"/>
        </w:rPr>
        <w:t>. What is the first step that must occur in DNA replication?</w:t>
      </w:r>
    </w:p>
    <w:p w:rsidR="00BB4D5B" w:rsidRDefault="00BB4D5B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Default="00BB4D5B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  <w:r>
        <w:rPr>
          <w:rFonts w:ascii="TTE2AA7318t00" w:hAnsi="TTE2AA7318t00" w:cs="TTE2AA7318t00"/>
          <w:sz w:val="24"/>
          <w:szCs w:val="24"/>
        </w:rPr>
        <w:t>21</w:t>
      </w:r>
      <w:r w:rsidR="00085B54">
        <w:rPr>
          <w:rFonts w:ascii="TTE2AA7318t00" w:hAnsi="TTE2AA7318t00" w:cs="TTE2AA7318t00"/>
          <w:sz w:val="24"/>
          <w:szCs w:val="24"/>
        </w:rPr>
        <w:t>. What acts as the template in DNA replication?</w:t>
      </w:r>
    </w:p>
    <w:p w:rsidR="00BB4D5B" w:rsidRDefault="00BB4D5B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Default="00BB4D5B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  <w:r>
        <w:rPr>
          <w:rFonts w:ascii="TTE2AA7318t00" w:hAnsi="TTE2AA7318t00" w:cs="TTE2AA7318t00"/>
          <w:sz w:val="24"/>
          <w:szCs w:val="24"/>
        </w:rPr>
        <w:t>22</w:t>
      </w:r>
      <w:r w:rsidR="00085B54">
        <w:rPr>
          <w:rFonts w:ascii="TTE2AA7318t00" w:hAnsi="TTE2AA7318t00" w:cs="TTE2AA7318t00"/>
          <w:sz w:val="24"/>
          <w:szCs w:val="24"/>
        </w:rPr>
        <w:t>. What enzymes help separate the 2 strands of nucleotides on DNA? What bonds do</w:t>
      </w:r>
    </w:p>
    <w:p w:rsid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  <w:proofErr w:type="gramStart"/>
      <w:r>
        <w:rPr>
          <w:rFonts w:ascii="TTE2AA7318t00" w:hAnsi="TTE2AA7318t00" w:cs="TTE2AA7318t00"/>
          <w:sz w:val="24"/>
          <w:szCs w:val="24"/>
        </w:rPr>
        <w:t>they</w:t>
      </w:r>
      <w:proofErr w:type="gramEnd"/>
      <w:r>
        <w:rPr>
          <w:rFonts w:ascii="TTE2AA7318t00" w:hAnsi="TTE2AA7318t00" w:cs="TTE2AA7318t00"/>
          <w:sz w:val="24"/>
          <w:szCs w:val="24"/>
        </w:rPr>
        <w:t xml:space="preserve"> break?</w:t>
      </w:r>
    </w:p>
    <w:p w:rsidR="00BB4D5B" w:rsidRDefault="00BB4D5B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BB4D5B" w:rsidRDefault="00BB4D5B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BB4D5B" w:rsidRDefault="00BB4D5B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BB4D5B" w:rsidRDefault="00BB4D5B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BB4D5B" w:rsidRDefault="00BB4D5B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Default="00BB4D5B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  <w:r>
        <w:rPr>
          <w:rFonts w:ascii="TTE2AA7318t00" w:hAnsi="TTE2AA7318t00" w:cs="TTE2AA7318t00"/>
          <w:sz w:val="24"/>
          <w:szCs w:val="24"/>
        </w:rPr>
        <w:t>23</w:t>
      </w:r>
      <w:r w:rsidR="00085B54">
        <w:rPr>
          <w:rFonts w:ascii="TTE2AA7318t00" w:hAnsi="TTE2AA7318t00" w:cs="TTE2AA7318t00"/>
          <w:sz w:val="24"/>
          <w:szCs w:val="24"/>
        </w:rPr>
        <w:t>. What is the function of DNA polymerases?</w:t>
      </w:r>
    </w:p>
    <w:p w:rsid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BB4D5B" w:rsidRDefault="00BB4D5B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BB4D5B" w:rsidRDefault="00BB4D5B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Default="00BB4D5B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  <w:r>
        <w:rPr>
          <w:rFonts w:ascii="TTE2AA7318t00" w:hAnsi="TTE2AA7318t00" w:cs="TTE2AA7318t00"/>
          <w:sz w:val="24"/>
          <w:szCs w:val="24"/>
        </w:rPr>
        <w:t>24</w:t>
      </w:r>
      <w:r w:rsidR="00085B54">
        <w:rPr>
          <w:rFonts w:ascii="TTE2AA7318t00" w:hAnsi="TTE2AA7318t00" w:cs="TTE2AA7318t00"/>
          <w:sz w:val="24"/>
          <w:szCs w:val="24"/>
        </w:rPr>
        <w:t>. If the sequence of nucleotides on the original DNA strand was</w:t>
      </w:r>
    </w:p>
    <w:p w:rsidR="00085B54" w:rsidRDefault="00BB4D5B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  <w:r>
        <w:rPr>
          <w:rFonts w:ascii="TTE2AA7318t00" w:hAnsi="TTE2AA7318t00" w:cs="TTE2AA7318t00"/>
          <w:sz w:val="24"/>
          <w:szCs w:val="24"/>
        </w:rPr>
        <w:t xml:space="preserve"> A – G – G – C – T – A, </w:t>
      </w:r>
      <w:r w:rsidR="00085B54">
        <w:rPr>
          <w:rFonts w:ascii="TTE2AA7318t00" w:hAnsi="TTE2AA7318t00" w:cs="TTE2AA7318t00"/>
          <w:sz w:val="24"/>
          <w:szCs w:val="24"/>
        </w:rPr>
        <w:t>what would be the nucleotide sequence on the complementary strand of DNA?</w:t>
      </w:r>
    </w:p>
    <w:p w:rsid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Default="00BB4D5B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  <w:r>
        <w:rPr>
          <w:rFonts w:ascii="TTE2AA7318t00" w:hAnsi="TTE2AA7318t00" w:cs="TTE2AA7318t00"/>
          <w:sz w:val="24"/>
          <w:szCs w:val="24"/>
        </w:rPr>
        <w:t>25</w:t>
      </w:r>
      <w:r w:rsidR="00085B54">
        <w:rPr>
          <w:rFonts w:ascii="TTE2AA7318t00" w:hAnsi="TTE2AA7318t00" w:cs="TTE2AA7318t00"/>
          <w:sz w:val="24"/>
          <w:szCs w:val="24"/>
        </w:rPr>
        <w:t>. Why does DNA replication take place at many places on the molecule simultaneously?</w:t>
      </w:r>
    </w:p>
    <w:p w:rsidR="00BB4D5B" w:rsidRDefault="00BB4D5B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BB4D5B" w:rsidRDefault="00BB4D5B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Default="00BB4D5B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  <w:r>
        <w:rPr>
          <w:rFonts w:ascii="TTE2AA7318t00" w:hAnsi="TTE2AA7318t00" w:cs="TTE2AA7318t00"/>
          <w:sz w:val="24"/>
          <w:szCs w:val="24"/>
        </w:rPr>
        <w:t>26</w:t>
      </w:r>
      <w:r w:rsidR="00085B54">
        <w:rPr>
          <w:rFonts w:ascii="TTE2AA7318t00" w:hAnsi="TTE2AA7318t00" w:cs="TTE2AA7318t00"/>
          <w:sz w:val="24"/>
          <w:szCs w:val="24"/>
        </w:rPr>
        <w:t>. When replication is complete, how do the 2 new DNA molecules compare to each other&amp; the original DNA molecule?</w:t>
      </w:r>
    </w:p>
    <w:p w:rsid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BB4D5B" w:rsidRDefault="00BB4D5B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085B54" w:rsidRDefault="00085B54" w:rsidP="00085B54">
      <w:pPr>
        <w:autoSpaceDE w:val="0"/>
        <w:autoSpaceDN w:val="0"/>
        <w:adjustRightInd w:val="0"/>
        <w:spacing w:after="0" w:line="240" w:lineRule="auto"/>
        <w:rPr>
          <w:rFonts w:ascii="TTE2AA7318t00" w:hAnsi="TTE2AA7318t00" w:cs="TTE2AA7318t00"/>
          <w:sz w:val="24"/>
          <w:szCs w:val="24"/>
        </w:rPr>
      </w:pPr>
    </w:p>
    <w:p w:rsidR="00B3603F" w:rsidRDefault="00BB4D5B" w:rsidP="00085B54">
      <w:r>
        <w:rPr>
          <w:rFonts w:ascii="TTE2AA7318t00" w:hAnsi="TTE2AA7318t00" w:cs="TTE2AA7318t00"/>
          <w:sz w:val="24"/>
          <w:szCs w:val="24"/>
        </w:rPr>
        <w:t>27</w:t>
      </w:r>
      <w:r w:rsidR="00085B54">
        <w:rPr>
          <w:rFonts w:ascii="TTE2AA7318t00" w:hAnsi="TTE2AA7318t00" w:cs="TTE2AA7318t00"/>
          <w:sz w:val="24"/>
          <w:szCs w:val="24"/>
        </w:rPr>
        <w:t>. Sketch &amp; label DNA replication</w:t>
      </w:r>
    </w:p>
    <w:sectPr w:rsidR="00B3603F" w:rsidSect="00B360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-Roman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TE1D0CA38t00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TE2AA7318t00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F882694"/>
    <w:multiLevelType w:val="hybridMultilevel"/>
    <w:tmpl w:val="5562E6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A2NjUxMTMwMDUzNDIyUdpeDU4uLM/DyQAsNaAOOqnqMsAAAA"/>
  </w:docVars>
  <w:rsids>
    <w:rsidRoot w:val="00085B54"/>
    <w:rsid w:val="00085B54"/>
    <w:rsid w:val="002B1026"/>
    <w:rsid w:val="00B3603F"/>
    <w:rsid w:val="00BB4D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48AAE59-6418-4F61-A1C4-7980D869ED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3603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85B5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73</Words>
  <Characters>156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PISD</dc:creator>
  <cp:lastModifiedBy>Arlene Perez</cp:lastModifiedBy>
  <cp:revision>2</cp:revision>
  <dcterms:created xsi:type="dcterms:W3CDTF">2017-02-08T13:29:00Z</dcterms:created>
  <dcterms:modified xsi:type="dcterms:W3CDTF">2017-02-08T13:29:00Z</dcterms:modified>
</cp:coreProperties>
</file>